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urners Automotiv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2"/>
        <w:gridCol w:w="564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dd Hunt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100 60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aron Saunder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urnerslimited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C952C98" w:rsidR="00661C78" w:rsidRDefault="006A348A">
      <w:r>
        <w:rPr>
          <w:noProof/>
        </w:rPr>
        <w:drawing>
          <wp:inline distT="0" distB="0" distL="0" distR="0" wp14:anchorId="175ADE09" wp14:editId="44FF2E0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6A348A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